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2964CD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2964CD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2964CD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2964CD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2964CD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r w:rsidRPr="00914F64">
        <w:rPr>
          <w:szCs w:val="20"/>
        </w:rPr>
        <w:t>PlantUML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r w:rsidRPr="005B154B">
        <w:t xml:space="preserve">PlantUML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fixr:field</w:t>
      </w:r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RefSeqNum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fixr:anno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fixr:documentation</w:t>
      </w:r>
      <w:r w:rsidRPr="001D03B8">
        <w:rPr>
          <w:rStyle w:val="OtherTok"/>
          <w:lang w:val="en-US"/>
        </w:rPr>
        <w:t xml:space="preserve"> langId=</w:t>
      </w:r>
      <w:r w:rsidRPr="001D03B8">
        <w:rPr>
          <w:rStyle w:val="StringTok"/>
          <w:lang w:val="en-US"/>
        </w:rPr>
        <w:t>"en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fixr:documen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fixr:annotation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fixr:field&gt;</w:t>
      </w:r>
    </w:p>
    <w:p w14:paraId="24ABA585" w14:textId="1D6C44F9" w:rsidR="007D6BD6" w:rsidRPr="007D6BD6" w:rsidRDefault="00D254B6" w:rsidP="007D6BD6">
      <w:pPr>
        <w:pStyle w:val="BodyText"/>
      </w:pPr>
      <w:r>
        <w:t>FIXCompact</w:t>
      </w: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r>
        <w:lastRenderedPageBreak/>
        <w:t xml:space="preserve">DefinitionTerm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r>
        <w:t>:::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r>
        <w:t>:::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37D17E" w14:textId="77777777" w:rsidR="002964CD" w:rsidRDefault="002964CD" w:rsidP="00011800">
      <w:pPr>
        <w:spacing w:after="0"/>
      </w:pPr>
      <w:r>
        <w:separator/>
      </w:r>
    </w:p>
  </w:endnote>
  <w:endnote w:type="continuationSeparator" w:id="0">
    <w:p w14:paraId="29F58A18" w14:textId="77777777" w:rsidR="002964CD" w:rsidRDefault="002964CD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70FCAF57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</w:t>
    </w:r>
    <w:r w:rsidR="00405C3F">
      <w:t>5</w:t>
    </w:r>
    <w:r>
      <w:t>-20</w:t>
    </w:r>
    <w:r w:rsidR="00377499">
      <w:t>20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0722DCAE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</w:t>
    </w:r>
    <w:r w:rsidR="00405C3F">
      <w:t>5</w:t>
    </w:r>
    <w:r>
      <w:t>-20</w:t>
    </w:r>
    <w:r w:rsidR="00377499">
      <w:t>20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27567C" w14:textId="77777777" w:rsidR="002964CD" w:rsidRDefault="002964CD" w:rsidP="00011800">
      <w:pPr>
        <w:spacing w:after="0"/>
      </w:pPr>
      <w:r>
        <w:separator/>
      </w:r>
    </w:p>
  </w:footnote>
  <w:footnote w:type="continuationSeparator" w:id="0">
    <w:p w14:paraId="300EE979" w14:textId="77777777" w:rsidR="002964CD" w:rsidRDefault="002964CD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08A413A7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113601">
      <w:t xml:space="preserve"> – SIMPLE BINARY ENCODING (SBE)</w:t>
    </w:r>
    <w:r>
      <w:tab/>
    </w:r>
    <w:r w:rsidR="00377499">
      <w:t>XXXX</w:t>
    </w:r>
    <w:r>
      <w:t xml:space="preserve"> 20</w:t>
    </w:r>
    <w:r w:rsidR="00377499">
      <w:t>xx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7.35pt;height:7.3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42802"/>
    <w:rsid w:val="0004361E"/>
    <w:rsid w:val="00070F51"/>
    <w:rsid w:val="0007329A"/>
    <w:rsid w:val="000738B1"/>
    <w:rsid w:val="00080560"/>
    <w:rsid w:val="000974A1"/>
    <w:rsid w:val="000C2E85"/>
    <w:rsid w:val="000E7C14"/>
    <w:rsid w:val="000F7287"/>
    <w:rsid w:val="00113601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964CD"/>
    <w:rsid w:val="002A0946"/>
    <w:rsid w:val="002B314B"/>
    <w:rsid w:val="002D6DC0"/>
    <w:rsid w:val="002E7FDC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499"/>
    <w:rsid w:val="00377FCA"/>
    <w:rsid w:val="00397A6B"/>
    <w:rsid w:val="003A7685"/>
    <w:rsid w:val="003A7A2C"/>
    <w:rsid w:val="003B3D99"/>
    <w:rsid w:val="003B6623"/>
    <w:rsid w:val="003F69DC"/>
    <w:rsid w:val="00405C3F"/>
    <w:rsid w:val="00413228"/>
    <w:rsid w:val="00415498"/>
    <w:rsid w:val="00421C06"/>
    <w:rsid w:val="00425F7E"/>
    <w:rsid w:val="00427227"/>
    <w:rsid w:val="00440E43"/>
    <w:rsid w:val="00454329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265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A87"/>
    <w:rsid w:val="009F0C46"/>
    <w:rsid w:val="00A00295"/>
    <w:rsid w:val="00A02AD6"/>
    <w:rsid w:val="00A06CD1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2284A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316F7"/>
    <w:rsid w:val="00C35F39"/>
    <w:rsid w:val="00C41690"/>
    <w:rsid w:val="00C5676C"/>
    <w:rsid w:val="00C63874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7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40</cp:revision>
  <cp:lastPrinted>2020-02-10T20:03:00Z</cp:lastPrinted>
  <dcterms:created xsi:type="dcterms:W3CDTF">2019-05-10T10:25:00Z</dcterms:created>
  <dcterms:modified xsi:type="dcterms:W3CDTF">2020-08-03T19:43:00Z</dcterms:modified>
</cp:coreProperties>
</file>